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  <Override PartName="/word/media/rId36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</w:t>
      </w:r>
    </w:p>
    <w:p>
      <w:pPr>
        <w:pStyle w:val="Subtitle"/>
      </w:pPr>
      <w:r>
        <w:t xml:space="preserve">Простые модели компьютерной сети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ить навыков моделирования сетей передачи данных с помощью сред-</w:t>
      </w:r>
      <w:r>
        <w:t xml:space="preserve"> </w:t>
      </w:r>
      <w:r>
        <w:t xml:space="preserve">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и откроем его на редактирование.</w:t>
      </w:r>
    </w:p>
    <w:bookmarkStart w:id="26" w:name="X8b9fb2ebe3ee191dac4b1a4494bfbfad332704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 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 cp shablon.tcl example1.tcl и откроем example1.tcl на редактирование. Добавим в него до строки $ns at 5.0</w:t>
      </w:r>
      <w:r>
        <w:t xml:space="preserve"> </w:t>
      </w:r>
      <w:r>
        <w:t xml:space="preserve">“finish”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Таким образом, скорость источника:</w:t>
      </w:r>
      <w:r>
        <w:t xml:space="preserve"> </w:t>
      </w:r>
      <w:r>
        <w:t xml:space="preserve">R = (500⋅8/0.005)=800000 бит/с.</w:t>
      </w:r>
      <w:r>
        <w:t xml:space="preserve"> </w:t>
      </w: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рис. 1).</w:t>
      </w:r>
    </w:p>
    <w:bookmarkStart w:id="25" w:name="fig:001"/>
    <w:p>
      <w:pPr>
        <w:pStyle w:val="CaptionedFigure"/>
      </w:pPr>
      <w:r>
        <w:drawing>
          <wp:inline>
            <wp:extent cx="3733800" cy="1767720"/>
            <wp:effectExtent b="0" l="0" r="0" t="0"/>
            <wp:docPr descr="Рис. 1: Визуализация простой модели сети с помощью nam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1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изуализация простой модели сети с помощью nam</w:t>
      </w:r>
    </w:p>
    <w:bookmarkEnd w:id="25"/>
    <w:p>
      <w:pPr>
        <w:pStyle w:val="BodyText"/>
      </w:pPr>
      <w:r>
        <w:t xml:space="preserve">При нажатии на кнопку play в окне nam через 0.5 секунды из узла 0 данные начнут поступать к узлу 1.</w:t>
      </w:r>
    </w:p>
    <w:bookmarkEnd w:id="26"/>
    <w:bookmarkStart w:id="31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 с усложнённой топологией сети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 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 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cp shablon.tcl example2.tcl 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, cоздадим агент UDP с прикреплённым к нему источником CBR и агент TCP с прикреплённым к нему приложением FTP, cоздадим агенты-получатели, cоединим агенты udp0 и tcp1 и их получателей, зададим описание цвета каждого потока, отслеживание событий в очереди, наложение ограничения на размер очереди, добавление at-событий.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(рис. 2).</w:t>
      </w:r>
    </w:p>
    <w:bookmarkStart w:id="30" w:name="fig:002"/>
    <w:p>
      <w:pPr>
        <w:pStyle w:val="CaptionedFigure"/>
      </w:pPr>
      <w:r>
        <w:drawing>
          <wp:inline>
            <wp:extent cx="3733800" cy="1767720"/>
            <wp:effectExtent b="0" l="0" r="0" t="0"/>
            <wp:docPr descr="Рис. 2: Мониторинг очереди в визуализаторе nam" title="" id="2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1/report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ниторинг очереди в визуализаторе nam</w:t>
      </w:r>
    </w:p>
    <w:bookmarkEnd w:id="30"/>
    <w:bookmarkEnd w:id="31"/>
    <w:bookmarkStart w:id="40" w:name="пример-с-кольцев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t xml:space="preserve">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сеть состоит из 7 узлов, соединённых в кольцо;</w:t>
      </w:r>
      <w:r>
        <w:t xml:space="preserve"> </w:t>
      </w:r>
      <w:r>
        <w:t xml:space="preserve">- данные передаются от узла n(0) к узлу n(3) по кратчайшему пути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1) и n(2);</w:t>
      </w:r>
      <w:r>
        <w:t xml:space="preserve"> </w:t>
      </w:r>
      <w:r>
        <w:t xml:space="preserve">- при разрыве соединения маршрут передачи данных должен измениться на резерв-</w:t>
      </w:r>
      <w:r>
        <w:t xml:space="preserve"> </w:t>
      </w:r>
      <w:r>
        <w:t xml:space="preserve">ный.</w:t>
      </w:r>
    </w:p>
    <w:p>
      <w:pPr>
        <w:pStyle w:val="BodyText"/>
      </w:pPr>
      <w:r>
        <w:t xml:space="preserve">Скопируем содержимое созданного шаблона в новый файл: cp shablon.tcl example3.tcl и откроем example3.tcl на редактирование.</w:t>
      </w:r>
    </w:p>
    <w:p>
      <w:pPr>
        <w:pStyle w:val="BodyText"/>
      </w:pPr>
      <w:r>
        <w:t xml:space="preserve">Опишем топологию моделируемой сети, далее соединим узлы так, чтобы создать круговую топологию.</w:t>
      </w:r>
      <w:r>
        <w:t xml:space="preserve"> </w:t>
      </w:r>
      <w:r>
        <w:t xml:space="preserve">Каждый узел, за исключением последнего, соединяется со следующим, последний соединяется с первым. Для этого в цикле использован оператор %, означающий остаток от деления нацело.</w:t>
      </w:r>
      <w:r>
        <w:t xml:space="preserve"> </w:t>
      </w:r>
      <w:r>
        <w:t xml:space="preserve">Зададим передачу данных от узла n(0) к узлу n(3), данные передаются по кратчайшему маршруту от узла n(0) к узлу n(3), через узлы n(1) и n(2), добавим команду разрыва соединения между узлами n(1) и n(2) на время в одну секунду, а также время начала и окончания передачи данных.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 представлена(рис. 3).</w:t>
      </w:r>
    </w:p>
    <w:bookmarkStart w:id="35" w:name="fig:003"/>
    <w:p>
      <w:pPr>
        <w:pStyle w:val="CaptionedFigure"/>
      </w:pPr>
      <w:r>
        <w:drawing>
          <wp:inline>
            <wp:extent cx="3733800" cy="1767720"/>
            <wp:effectExtent b="0" l="0" r="0" t="0"/>
            <wp:docPr descr="Рис. 3: Передача данных по кратчайшему пути сети с кольцевой топологией" title="" id="3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1/report/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дача данных по кратчайшему пути сети с кольцевой топологией</w:t>
      </w:r>
    </w:p>
    <w:bookmarkEnd w:id="35"/>
    <w:p>
      <w:pPr>
        <w:pStyle w:val="BodyText"/>
      </w:pPr>
      <w:r>
        <w:t xml:space="preserve">увидим, что сразу после запуска в сети отправляется небольшое количество маленьких пакетов, используемых для обмена информацией, необходимой для маршрутизации между узлами (рис. 1.6). Когда соединение будет разорвано, информация о топологии будет обновлена, и пакеты будут отсылаться по новому маршруту через узлы n(6), n(5) и n(4)(рис. 4).</w:t>
      </w:r>
    </w:p>
    <w:bookmarkStart w:id="39" w:name="fig:004"/>
    <w:p>
      <w:pPr>
        <w:pStyle w:val="CaptionedFigure"/>
      </w:pPr>
      <w:r>
        <w:drawing>
          <wp:inline>
            <wp:extent cx="3733800" cy="1767720"/>
            <wp:effectExtent b="0" l="0" r="0" t="0"/>
            <wp:docPr descr="Рис. 4: Маршрутизация данных по сети с кольцевой топологией в случае разрыва соединения" title="" id="3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1/report/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аршрутизация данных по сети с кольцевой топологией в случае разрыва соединения</w:t>
      </w:r>
    </w:p>
    <w:bookmarkEnd w:id="39"/>
    <w:bookmarkEnd w:id="40"/>
    <w:bookmarkEnd w:id="41"/>
    <w:bookmarkStart w:id="50" w:name="упраж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несите следующие изменения в реализацию примера с кольцевой топологией сети:</w:t>
      </w:r>
      <w:r>
        <w:t xml:space="preserve"> </w:t>
      </w:r>
      <w:r>
        <w:t xml:space="preserve">- топология сети должна соответствовать представленной на рис. 1.7;</w:t>
      </w:r>
      <w:r>
        <w:t xml:space="preserve"> </w:t>
      </w:r>
      <w:r>
        <w:t xml:space="preserve">-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- 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(рис. 5).;</w:t>
      </w:r>
      <w:r>
        <w:t xml:space="preserve"> </w:t>
      </w:r>
      <w:r>
        <w:t xml:space="preserve">- с 1 по 2 секунду модельного времени происходит разрыв соединения между узлами n(0) и n(1)(рис. 6).;</w:t>
      </w:r>
      <w:r>
        <w:t xml:space="preserve"> </w:t>
      </w:r>
      <w:r>
        <w:t xml:space="preserve">- 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bookmarkStart w:id="45" w:name="fig:005"/>
    <w:p>
      <w:pPr>
        <w:pStyle w:val="CaptionedFigure"/>
      </w:pPr>
      <w:r>
        <w:drawing>
          <wp:inline>
            <wp:extent cx="3733800" cy="1767720"/>
            <wp:effectExtent b="0" l="0" r="0" t="0"/>
            <wp:docPr descr="Рис. 5: Изменённая кольцевая топология сети" title="" id="4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1/report/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ённая кольцевая топология сети</w:t>
      </w:r>
    </w:p>
    <w:bookmarkEnd w:id="45"/>
    <w:bookmarkStart w:id="49" w:name="fig:006"/>
    <w:p>
      <w:pPr>
        <w:pStyle w:val="CaptionedFigure"/>
      </w:pPr>
      <w:r>
        <w:drawing>
          <wp:inline>
            <wp:extent cx="3733800" cy="1767720"/>
            <wp:effectExtent b="0" l="0" r="0" t="0"/>
            <wp:docPr descr="Рис. 6: Разрыв" title="" id="4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1/report/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ыв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Туем Гислен</dc:creator>
  <dc:language>ru-RU</dc:language>
  <cp:keywords/>
  <dcterms:created xsi:type="dcterms:W3CDTF">2025-03-12T00:28:32Z</dcterms:created>
  <dcterms:modified xsi:type="dcterms:W3CDTF">2025-03-12T00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ые модели компьютерной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